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55F9C" w14:textId="77777777" w:rsidR="00964681" w:rsidRPr="00964681" w:rsidRDefault="0022445E" w:rsidP="00964681">
      <w:pPr>
        <w:jc w:val="center"/>
        <w:rPr>
          <w:rFonts w:ascii="Arial" w:hAnsi="Arial"/>
          <w:b/>
          <w:sz w:val="36"/>
          <w:szCs w:val="40"/>
          <w:u w:val="single"/>
        </w:rPr>
      </w:pPr>
      <w:r w:rsidRPr="00964681">
        <w:rPr>
          <w:rFonts w:ascii="Arial" w:hAnsi="Arial"/>
          <w:b/>
          <w:sz w:val="36"/>
          <w:szCs w:val="40"/>
          <w:u w:val="single"/>
        </w:rPr>
        <w:t xml:space="preserve">Old Cicestrians – </w:t>
      </w:r>
      <w:r w:rsidR="00964681" w:rsidRPr="00964681">
        <w:rPr>
          <w:rFonts w:ascii="Arial" w:hAnsi="Arial"/>
          <w:b/>
          <w:sz w:val="36"/>
          <w:szCs w:val="40"/>
          <w:u w:val="single"/>
        </w:rPr>
        <w:t>Standing Order Mandate</w:t>
      </w:r>
    </w:p>
    <w:p w14:paraId="4F93C410" w14:textId="77777777" w:rsidR="0022445E" w:rsidRPr="00964681" w:rsidRDefault="0022445E" w:rsidP="00964681">
      <w:pPr>
        <w:rPr>
          <w:rFonts w:ascii="Arial" w:hAnsi="Arial"/>
          <w:b/>
          <w:sz w:val="16"/>
          <w:szCs w:val="16"/>
          <w:u w:val="single"/>
        </w:rPr>
      </w:pPr>
    </w:p>
    <w:p w14:paraId="02B9D439" w14:textId="77777777" w:rsidR="0022445E" w:rsidRPr="00964681" w:rsidRDefault="0022445E" w:rsidP="0022445E">
      <w:pPr>
        <w:jc w:val="center"/>
        <w:rPr>
          <w:rFonts w:ascii="Arial" w:hAnsi="Arial"/>
          <w:b/>
          <w:sz w:val="8"/>
          <w:szCs w:val="8"/>
        </w:rPr>
      </w:pPr>
    </w:p>
    <w:p w14:paraId="2E0F3898" w14:textId="4C3E18CF" w:rsidR="0022445E" w:rsidRPr="00964681" w:rsidRDefault="0022445E" w:rsidP="0022445E">
      <w:pPr>
        <w:jc w:val="center"/>
        <w:rPr>
          <w:rFonts w:ascii="Arial" w:hAnsi="Arial"/>
          <w:b/>
          <w:color w:val="008000"/>
          <w:szCs w:val="28"/>
          <w:u w:val="single"/>
        </w:rPr>
      </w:pPr>
      <w:r w:rsidRPr="00964681">
        <w:rPr>
          <w:rFonts w:ascii="Arial" w:hAnsi="Arial"/>
          <w:b/>
          <w:color w:val="008000"/>
          <w:szCs w:val="28"/>
          <w:u w:val="single"/>
        </w:rPr>
        <w:t>Please complete all sections shown in G</w:t>
      </w:r>
      <w:r w:rsidR="00BF13BE" w:rsidRPr="00964681">
        <w:rPr>
          <w:rFonts w:ascii="Arial" w:hAnsi="Arial"/>
          <w:b/>
          <w:color w:val="008000"/>
          <w:szCs w:val="28"/>
          <w:u w:val="single"/>
        </w:rPr>
        <w:t>reen</w:t>
      </w:r>
    </w:p>
    <w:p w14:paraId="18FAE74E" w14:textId="77777777" w:rsidR="0022445E" w:rsidRPr="00964681" w:rsidRDefault="0022445E" w:rsidP="0022445E">
      <w:pPr>
        <w:jc w:val="center"/>
        <w:rPr>
          <w:rFonts w:ascii="Arial" w:hAnsi="Arial"/>
          <w:b/>
          <w:color w:val="008000"/>
          <w:sz w:val="16"/>
          <w:szCs w:val="16"/>
          <w:u w:val="single"/>
        </w:rPr>
      </w:pPr>
    </w:p>
    <w:p w14:paraId="6C885BC6" w14:textId="313B668E" w:rsidR="0022445E" w:rsidRPr="00964681" w:rsidRDefault="0022445E" w:rsidP="0022445E">
      <w:pPr>
        <w:jc w:val="center"/>
        <w:rPr>
          <w:rFonts w:ascii="Arial" w:hAnsi="Arial"/>
          <w:b/>
          <w:u w:val="single"/>
        </w:rPr>
      </w:pPr>
      <w:r w:rsidRPr="00964681">
        <w:rPr>
          <w:rFonts w:ascii="Arial" w:hAnsi="Arial"/>
          <w:b/>
          <w:u w:val="single"/>
        </w:rPr>
        <w:t xml:space="preserve">This instruction replaces any previous mandate in respect of </w:t>
      </w:r>
      <w:r w:rsidR="007C4E1A" w:rsidRPr="00964681">
        <w:rPr>
          <w:rFonts w:ascii="Arial" w:hAnsi="Arial"/>
          <w:b/>
          <w:u w:val="single"/>
        </w:rPr>
        <w:t>t</w:t>
      </w:r>
      <w:r w:rsidRPr="00964681">
        <w:rPr>
          <w:rFonts w:ascii="Arial" w:hAnsi="Arial"/>
          <w:b/>
          <w:u w:val="single"/>
        </w:rPr>
        <w:t xml:space="preserve">he </w:t>
      </w:r>
      <w:r w:rsidR="00762AD3" w:rsidRPr="00964681">
        <w:rPr>
          <w:rFonts w:ascii="Arial" w:hAnsi="Arial"/>
          <w:b/>
          <w:u w:val="single"/>
        </w:rPr>
        <w:t>‘</w:t>
      </w:r>
      <w:r w:rsidRPr="00964681">
        <w:rPr>
          <w:rFonts w:ascii="Arial" w:hAnsi="Arial"/>
          <w:b/>
          <w:u w:val="single"/>
        </w:rPr>
        <w:t>Old Cicestrians</w:t>
      </w:r>
      <w:r w:rsidR="00762AD3" w:rsidRPr="00964681">
        <w:rPr>
          <w:rFonts w:ascii="Arial" w:hAnsi="Arial"/>
          <w:b/>
          <w:u w:val="single"/>
        </w:rPr>
        <w:t>’</w:t>
      </w:r>
    </w:p>
    <w:p w14:paraId="46359CDC" w14:textId="77777777" w:rsidR="0022445E" w:rsidRPr="00964681" w:rsidRDefault="0022445E" w:rsidP="0022445E">
      <w:pPr>
        <w:jc w:val="center"/>
        <w:rPr>
          <w:rFonts w:ascii="Arial" w:hAnsi="Arial"/>
          <w:b/>
          <w:sz w:val="16"/>
          <w:szCs w:val="16"/>
        </w:rPr>
      </w:pPr>
    </w:p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2943"/>
        <w:gridCol w:w="993"/>
        <w:gridCol w:w="992"/>
        <w:gridCol w:w="659"/>
        <w:gridCol w:w="1042"/>
        <w:gridCol w:w="992"/>
        <w:gridCol w:w="709"/>
        <w:gridCol w:w="992"/>
        <w:gridCol w:w="992"/>
      </w:tblGrid>
      <w:tr w:rsidR="0022445E" w:rsidRPr="00964681" w14:paraId="43353296" w14:textId="77777777" w:rsidTr="00243228">
        <w:trPr>
          <w:trHeight w:val="525"/>
        </w:trPr>
        <w:tc>
          <w:tcPr>
            <w:tcW w:w="10314" w:type="dxa"/>
            <w:gridSpan w:val="9"/>
          </w:tcPr>
          <w:p w14:paraId="11CF8D59" w14:textId="77777777" w:rsidR="0022445E" w:rsidRPr="00964681" w:rsidRDefault="0022445E" w:rsidP="0022445E">
            <w:pPr>
              <w:jc w:val="center"/>
              <w:rPr>
                <w:rFonts w:ascii="Arial" w:hAnsi="Arial"/>
                <w:b/>
                <w:sz w:val="8"/>
                <w:szCs w:val="8"/>
              </w:rPr>
            </w:pPr>
          </w:p>
          <w:p w14:paraId="05D8BA57" w14:textId="0B7264CD" w:rsidR="00243228" w:rsidRPr="00964681" w:rsidRDefault="0022445E" w:rsidP="0022445E">
            <w:pPr>
              <w:jc w:val="center"/>
              <w:rPr>
                <w:rFonts w:ascii="Arial" w:hAnsi="Arial"/>
                <w:b/>
                <w:szCs w:val="28"/>
              </w:rPr>
            </w:pPr>
            <w:r w:rsidRPr="00964681">
              <w:rPr>
                <w:rFonts w:ascii="Arial" w:hAnsi="Arial"/>
                <w:b/>
                <w:szCs w:val="28"/>
              </w:rPr>
              <w:t xml:space="preserve">To </w:t>
            </w:r>
            <w:r w:rsidR="00964681" w:rsidRPr="00964681">
              <w:rPr>
                <w:rFonts w:ascii="Arial" w:hAnsi="Arial"/>
                <w:b/>
                <w:szCs w:val="28"/>
              </w:rPr>
              <w:t>the</w:t>
            </w:r>
            <w:r w:rsidRPr="00964681">
              <w:rPr>
                <w:rFonts w:ascii="Arial" w:hAnsi="Arial"/>
                <w:b/>
                <w:szCs w:val="28"/>
              </w:rPr>
              <w:t xml:space="preserve"> </w:t>
            </w:r>
            <w:bookmarkStart w:id="0" w:name="_GoBack"/>
            <w:bookmarkEnd w:id="0"/>
            <w:r w:rsidRPr="00964681">
              <w:rPr>
                <w:rFonts w:ascii="Arial" w:hAnsi="Arial"/>
                <w:b/>
                <w:szCs w:val="28"/>
              </w:rPr>
              <w:t>Manager –</w:t>
            </w:r>
            <w:r w:rsidR="00243228" w:rsidRPr="00964681">
              <w:rPr>
                <w:rFonts w:ascii="Arial" w:hAnsi="Arial"/>
                <w:b/>
                <w:szCs w:val="28"/>
              </w:rPr>
              <w:t xml:space="preserve"> Member’s Bank</w:t>
            </w:r>
          </w:p>
          <w:p w14:paraId="1A080381" w14:textId="77777777" w:rsidR="004D3630" w:rsidRPr="00964681" w:rsidRDefault="004D3630" w:rsidP="0022445E">
            <w:pPr>
              <w:jc w:val="center"/>
              <w:rPr>
                <w:rFonts w:ascii="Arial" w:hAnsi="Arial"/>
                <w:b/>
                <w:sz w:val="2"/>
                <w:szCs w:val="2"/>
              </w:rPr>
            </w:pPr>
          </w:p>
          <w:p w14:paraId="20A72200" w14:textId="77777777" w:rsidR="004D3630" w:rsidRPr="00964681" w:rsidRDefault="004D3630" w:rsidP="0022445E">
            <w:pPr>
              <w:jc w:val="center"/>
              <w:rPr>
                <w:rFonts w:ascii="Arial" w:hAnsi="Arial"/>
                <w:b/>
                <w:sz w:val="2"/>
                <w:szCs w:val="2"/>
              </w:rPr>
            </w:pPr>
          </w:p>
          <w:p w14:paraId="407B25A2" w14:textId="77777777" w:rsidR="004D3630" w:rsidRPr="00964681" w:rsidRDefault="004D3630" w:rsidP="0022445E">
            <w:pPr>
              <w:jc w:val="center"/>
              <w:rPr>
                <w:rFonts w:ascii="Arial" w:hAnsi="Arial"/>
                <w:b/>
                <w:sz w:val="2"/>
                <w:szCs w:val="2"/>
              </w:rPr>
            </w:pPr>
          </w:p>
          <w:p w14:paraId="4F5F936A" w14:textId="77777777" w:rsidR="004D3630" w:rsidRPr="00964681" w:rsidRDefault="004D3630" w:rsidP="0022445E">
            <w:pPr>
              <w:jc w:val="center"/>
              <w:rPr>
                <w:rFonts w:ascii="Arial" w:hAnsi="Arial"/>
                <w:b/>
                <w:sz w:val="2"/>
                <w:szCs w:val="2"/>
              </w:rPr>
            </w:pPr>
          </w:p>
          <w:p w14:paraId="3E4A4B3D" w14:textId="77777777" w:rsidR="004D3630" w:rsidRPr="00964681" w:rsidRDefault="004D3630" w:rsidP="0022445E">
            <w:pPr>
              <w:jc w:val="center"/>
              <w:rPr>
                <w:rFonts w:ascii="Arial" w:hAnsi="Arial"/>
                <w:b/>
                <w:sz w:val="2"/>
                <w:szCs w:val="2"/>
              </w:rPr>
            </w:pPr>
          </w:p>
        </w:tc>
      </w:tr>
      <w:tr w:rsidR="0022445E" w:rsidRPr="00964681" w14:paraId="3177EDCB" w14:textId="77777777" w:rsidTr="00D45171">
        <w:trPr>
          <w:trHeight w:val="405"/>
        </w:trPr>
        <w:tc>
          <w:tcPr>
            <w:tcW w:w="2943" w:type="dxa"/>
          </w:tcPr>
          <w:p w14:paraId="6AE26CA5" w14:textId="77777777" w:rsidR="0022445E" w:rsidRPr="00964681" w:rsidRDefault="0022445E" w:rsidP="0022445E">
            <w:pPr>
              <w:jc w:val="center"/>
              <w:rPr>
                <w:rFonts w:ascii="Arial" w:hAnsi="Arial"/>
                <w:color w:val="008000"/>
                <w:sz w:val="8"/>
                <w:szCs w:val="8"/>
              </w:rPr>
            </w:pPr>
          </w:p>
          <w:p w14:paraId="0B6EF313" w14:textId="77777777" w:rsidR="0022445E" w:rsidRPr="00964681" w:rsidRDefault="0022445E" w:rsidP="0022445E">
            <w:pPr>
              <w:jc w:val="center"/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>Bank Name</w:t>
            </w:r>
          </w:p>
          <w:p w14:paraId="3A6FE091" w14:textId="77777777" w:rsidR="0022445E" w:rsidRPr="00964681" w:rsidRDefault="0022445E" w:rsidP="0022445E">
            <w:pPr>
              <w:jc w:val="center"/>
              <w:rPr>
                <w:rFonts w:ascii="Arial" w:hAnsi="Arial"/>
                <w:color w:val="008000"/>
                <w:sz w:val="8"/>
                <w:szCs w:val="8"/>
              </w:rPr>
            </w:pPr>
          </w:p>
        </w:tc>
        <w:tc>
          <w:tcPr>
            <w:tcW w:w="7371" w:type="dxa"/>
            <w:gridSpan w:val="8"/>
          </w:tcPr>
          <w:p w14:paraId="7106EB25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</w:tr>
      <w:tr w:rsidR="0022445E" w:rsidRPr="00964681" w14:paraId="755956BC" w14:textId="77777777" w:rsidTr="00D45171">
        <w:trPr>
          <w:trHeight w:val="922"/>
        </w:trPr>
        <w:tc>
          <w:tcPr>
            <w:tcW w:w="2943" w:type="dxa"/>
          </w:tcPr>
          <w:p w14:paraId="16E2D8B5" w14:textId="77777777" w:rsidR="00356DB9" w:rsidRPr="00964681" w:rsidRDefault="00356DB9" w:rsidP="0022445E">
            <w:pPr>
              <w:jc w:val="center"/>
              <w:rPr>
                <w:rFonts w:ascii="Arial" w:hAnsi="Arial"/>
                <w:color w:val="008000"/>
                <w:sz w:val="16"/>
                <w:szCs w:val="16"/>
              </w:rPr>
            </w:pPr>
          </w:p>
          <w:p w14:paraId="7B72E81A" w14:textId="5DABD8B3" w:rsidR="00356DB9" w:rsidRPr="00964681" w:rsidRDefault="0022445E" w:rsidP="0022445E">
            <w:pPr>
              <w:jc w:val="center"/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>Bank Address</w:t>
            </w:r>
          </w:p>
          <w:p w14:paraId="4823A771" w14:textId="77777777" w:rsidR="0022445E" w:rsidRPr="00964681" w:rsidRDefault="0022445E" w:rsidP="0022445E">
            <w:pPr>
              <w:jc w:val="center"/>
              <w:rPr>
                <w:rFonts w:ascii="Arial" w:hAnsi="Arial"/>
                <w:color w:val="008000"/>
                <w:sz w:val="16"/>
                <w:szCs w:val="16"/>
              </w:rPr>
            </w:pPr>
          </w:p>
          <w:p w14:paraId="1ADB886C" w14:textId="77777777" w:rsidR="0066563A" w:rsidRPr="00964681" w:rsidRDefault="0066563A" w:rsidP="0022445E">
            <w:pPr>
              <w:jc w:val="center"/>
              <w:rPr>
                <w:rFonts w:ascii="Arial" w:hAnsi="Arial"/>
                <w:color w:val="008000"/>
                <w:sz w:val="16"/>
                <w:szCs w:val="16"/>
              </w:rPr>
            </w:pPr>
          </w:p>
          <w:p w14:paraId="023F2D34" w14:textId="77777777" w:rsidR="0066563A" w:rsidRPr="00964681" w:rsidRDefault="0066563A" w:rsidP="0022445E">
            <w:pPr>
              <w:jc w:val="center"/>
              <w:rPr>
                <w:rFonts w:ascii="Arial" w:hAnsi="Arial"/>
                <w:color w:val="008000"/>
                <w:sz w:val="16"/>
                <w:szCs w:val="16"/>
              </w:rPr>
            </w:pPr>
          </w:p>
        </w:tc>
        <w:tc>
          <w:tcPr>
            <w:tcW w:w="7371" w:type="dxa"/>
            <w:gridSpan w:val="8"/>
          </w:tcPr>
          <w:p w14:paraId="4CB5CBD4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</w:tr>
      <w:tr w:rsidR="0022445E" w:rsidRPr="00964681" w14:paraId="11AD2938" w14:textId="77777777" w:rsidTr="00CE6589">
        <w:trPr>
          <w:trHeight w:val="425"/>
        </w:trPr>
        <w:tc>
          <w:tcPr>
            <w:tcW w:w="2943" w:type="dxa"/>
          </w:tcPr>
          <w:p w14:paraId="7F616F84" w14:textId="77777777" w:rsidR="00BC6419" w:rsidRPr="00964681" w:rsidRDefault="00BC6419" w:rsidP="0022445E">
            <w:pPr>
              <w:jc w:val="center"/>
              <w:rPr>
                <w:rFonts w:ascii="Arial" w:hAnsi="Arial"/>
                <w:b/>
                <w:color w:val="008000"/>
                <w:sz w:val="16"/>
                <w:szCs w:val="16"/>
              </w:rPr>
            </w:pPr>
          </w:p>
          <w:p w14:paraId="580019A8" w14:textId="77777777" w:rsidR="0022445E" w:rsidRPr="00964681" w:rsidRDefault="0022445E" w:rsidP="0022445E">
            <w:pPr>
              <w:jc w:val="center"/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>Bank Account Number</w:t>
            </w:r>
          </w:p>
          <w:p w14:paraId="16E521DE" w14:textId="77777777" w:rsidR="00356DB9" w:rsidRPr="00964681" w:rsidRDefault="00356DB9" w:rsidP="0022445E">
            <w:pPr>
              <w:jc w:val="center"/>
              <w:rPr>
                <w:rFonts w:ascii="Arial" w:hAnsi="Arial"/>
                <w:color w:val="008000"/>
                <w:sz w:val="8"/>
                <w:szCs w:val="8"/>
              </w:rPr>
            </w:pPr>
          </w:p>
        </w:tc>
        <w:tc>
          <w:tcPr>
            <w:tcW w:w="7371" w:type="dxa"/>
            <w:gridSpan w:val="8"/>
          </w:tcPr>
          <w:p w14:paraId="52F2612F" w14:textId="77777777" w:rsidR="0022445E" w:rsidRPr="00964681" w:rsidRDefault="0022445E" w:rsidP="0022445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  <w:p w14:paraId="6F510156" w14:textId="77777777" w:rsidR="00D45171" w:rsidRPr="00964681" w:rsidRDefault="00D45171" w:rsidP="0022445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BC6419" w:rsidRPr="00964681" w14:paraId="0B3CD19A" w14:textId="77777777" w:rsidTr="00BC6419">
        <w:trPr>
          <w:trHeight w:val="327"/>
        </w:trPr>
        <w:tc>
          <w:tcPr>
            <w:tcW w:w="2943" w:type="dxa"/>
          </w:tcPr>
          <w:p w14:paraId="3B130F41" w14:textId="77777777" w:rsidR="00356DB9" w:rsidRPr="00964681" w:rsidRDefault="00356DB9" w:rsidP="0022445E">
            <w:pPr>
              <w:jc w:val="center"/>
              <w:rPr>
                <w:rFonts w:ascii="Arial" w:hAnsi="Arial"/>
                <w:color w:val="008000"/>
                <w:sz w:val="8"/>
                <w:szCs w:val="8"/>
              </w:rPr>
            </w:pPr>
          </w:p>
          <w:p w14:paraId="653CF625" w14:textId="77777777" w:rsidR="0022445E" w:rsidRPr="00964681" w:rsidRDefault="0022445E" w:rsidP="0022445E">
            <w:pPr>
              <w:jc w:val="center"/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>Bank Sort Code</w:t>
            </w:r>
          </w:p>
          <w:p w14:paraId="6EBBD8DB" w14:textId="77777777" w:rsidR="00356DB9" w:rsidRPr="00964681" w:rsidRDefault="00356DB9" w:rsidP="0022445E">
            <w:pPr>
              <w:jc w:val="center"/>
              <w:rPr>
                <w:rFonts w:ascii="Arial" w:hAnsi="Arial"/>
                <w:color w:val="008000"/>
                <w:sz w:val="8"/>
                <w:szCs w:val="8"/>
              </w:rPr>
            </w:pPr>
          </w:p>
        </w:tc>
        <w:tc>
          <w:tcPr>
            <w:tcW w:w="993" w:type="dxa"/>
          </w:tcPr>
          <w:p w14:paraId="377B4D95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  <w:tc>
          <w:tcPr>
            <w:tcW w:w="992" w:type="dxa"/>
          </w:tcPr>
          <w:p w14:paraId="105C2912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  <w:tc>
          <w:tcPr>
            <w:tcW w:w="659" w:type="dxa"/>
            <w:shd w:val="clear" w:color="auto" w:fill="A6A6A6" w:themeFill="background1" w:themeFillShade="A6"/>
          </w:tcPr>
          <w:p w14:paraId="3AA04625" w14:textId="77777777" w:rsidR="0022445E" w:rsidRPr="00964681" w:rsidRDefault="0022445E" w:rsidP="0022445E">
            <w:pPr>
              <w:jc w:val="center"/>
              <w:rPr>
                <w:rFonts w:ascii="Arial" w:hAnsi="Arial"/>
                <w:color w:val="FFFFFF" w:themeColor="background1"/>
              </w:rPr>
            </w:pPr>
          </w:p>
        </w:tc>
        <w:tc>
          <w:tcPr>
            <w:tcW w:w="1042" w:type="dxa"/>
          </w:tcPr>
          <w:p w14:paraId="31AFD288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  <w:tc>
          <w:tcPr>
            <w:tcW w:w="992" w:type="dxa"/>
          </w:tcPr>
          <w:p w14:paraId="412C841F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  <w:tc>
          <w:tcPr>
            <w:tcW w:w="709" w:type="dxa"/>
            <w:shd w:val="clear" w:color="auto" w:fill="A6A6A6" w:themeFill="background1" w:themeFillShade="A6"/>
          </w:tcPr>
          <w:p w14:paraId="63D5757F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  <w:tc>
          <w:tcPr>
            <w:tcW w:w="992" w:type="dxa"/>
          </w:tcPr>
          <w:p w14:paraId="0F0979FB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  <w:tc>
          <w:tcPr>
            <w:tcW w:w="992" w:type="dxa"/>
          </w:tcPr>
          <w:p w14:paraId="79995AC9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</w:tr>
    </w:tbl>
    <w:p w14:paraId="3741A8BC" w14:textId="77777777" w:rsidR="0022445E" w:rsidRPr="00964681" w:rsidRDefault="0022445E" w:rsidP="0022445E">
      <w:pPr>
        <w:jc w:val="center"/>
        <w:rPr>
          <w:rFonts w:ascii="Arial" w:hAnsi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7"/>
        <w:gridCol w:w="1745"/>
        <w:gridCol w:w="4964"/>
      </w:tblGrid>
      <w:tr w:rsidR="00356DB9" w:rsidRPr="00964681" w14:paraId="060FB12E" w14:textId="77777777" w:rsidTr="00356DB9">
        <w:tc>
          <w:tcPr>
            <w:tcW w:w="10302" w:type="dxa"/>
            <w:gridSpan w:val="3"/>
          </w:tcPr>
          <w:p w14:paraId="6CF2F914" w14:textId="77777777" w:rsidR="00356DB9" w:rsidRPr="00964681" w:rsidRDefault="00356DB9" w:rsidP="0022445E">
            <w:pPr>
              <w:jc w:val="center"/>
              <w:rPr>
                <w:rFonts w:ascii="Arial" w:hAnsi="Arial"/>
                <w:b/>
                <w:sz w:val="16"/>
                <w:szCs w:val="16"/>
              </w:rPr>
            </w:pPr>
          </w:p>
          <w:p w14:paraId="404A6ABA" w14:textId="77777777" w:rsidR="00356DB9" w:rsidRPr="00964681" w:rsidRDefault="00356DB9" w:rsidP="0022445E">
            <w:pPr>
              <w:jc w:val="center"/>
              <w:rPr>
                <w:rFonts w:ascii="Arial" w:hAnsi="Arial"/>
                <w:b/>
                <w:szCs w:val="28"/>
              </w:rPr>
            </w:pPr>
            <w:r w:rsidRPr="00964681">
              <w:rPr>
                <w:rFonts w:ascii="Arial" w:hAnsi="Arial"/>
                <w:b/>
                <w:szCs w:val="28"/>
              </w:rPr>
              <w:t>Payee’s Bank Details</w:t>
            </w:r>
          </w:p>
          <w:p w14:paraId="01ED4228" w14:textId="77777777" w:rsidR="00356DB9" w:rsidRPr="00964681" w:rsidRDefault="00356DB9" w:rsidP="0022445E">
            <w:pPr>
              <w:jc w:val="center"/>
              <w:rPr>
                <w:rFonts w:ascii="Arial" w:hAnsi="Arial"/>
                <w:b/>
                <w:sz w:val="8"/>
                <w:szCs w:val="8"/>
              </w:rPr>
            </w:pPr>
          </w:p>
        </w:tc>
      </w:tr>
      <w:tr w:rsidR="009A7F73" w:rsidRPr="00964681" w14:paraId="66240DFB" w14:textId="77777777" w:rsidTr="009A7F73">
        <w:tc>
          <w:tcPr>
            <w:tcW w:w="3434" w:type="dxa"/>
          </w:tcPr>
          <w:p w14:paraId="230CF17B" w14:textId="77777777" w:rsidR="009A7F73" w:rsidRPr="00964681" w:rsidRDefault="009A7F73" w:rsidP="009A7F73">
            <w:pPr>
              <w:rPr>
                <w:rFonts w:ascii="Arial" w:hAnsi="Arial"/>
                <w:sz w:val="16"/>
                <w:szCs w:val="16"/>
              </w:rPr>
            </w:pPr>
          </w:p>
          <w:p w14:paraId="4298B5E5" w14:textId="77777777" w:rsidR="009A7F73" w:rsidRPr="00964681" w:rsidRDefault="009A7F73" w:rsidP="009A7F73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Payee Bank Name</w:t>
            </w:r>
          </w:p>
          <w:p w14:paraId="7786E1F3" w14:textId="77777777" w:rsidR="009A7F73" w:rsidRPr="00964681" w:rsidRDefault="009A7F73" w:rsidP="009A7F73">
            <w:pPr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6868" w:type="dxa"/>
            <w:gridSpan w:val="2"/>
          </w:tcPr>
          <w:p w14:paraId="0C972203" w14:textId="77777777" w:rsidR="009A7F73" w:rsidRPr="00964681" w:rsidRDefault="009A7F73" w:rsidP="009A7F73">
            <w:pPr>
              <w:rPr>
                <w:rFonts w:ascii="Arial" w:hAnsi="Arial"/>
                <w:b/>
                <w:sz w:val="16"/>
                <w:szCs w:val="16"/>
              </w:rPr>
            </w:pPr>
          </w:p>
          <w:p w14:paraId="1D0094F3" w14:textId="77777777" w:rsidR="009A7F73" w:rsidRPr="00964681" w:rsidRDefault="00BE0151" w:rsidP="009A7F73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</w:t>
            </w:r>
            <w:r w:rsidR="009A7F73" w:rsidRPr="00964681">
              <w:rPr>
                <w:rFonts w:ascii="Arial" w:hAnsi="Arial"/>
                <w:b/>
              </w:rPr>
              <w:t xml:space="preserve"> HSBC Bank Plc, Chichester Branch, 94 East Street,</w:t>
            </w:r>
          </w:p>
          <w:p w14:paraId="3A5EE92C" w14:textId="77777777" w:rsidR="009A7F73" w:rsidRPr="00964681" w:rsidRDefault="00BE0151" w:rsidP="009A7F73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 </w:t>
            </w:r>
            <w:r w:rsidR="009A7F73" w:rsidRPr="00964681">
              <w:rPr>
                <w:rFonts w:ascii="Arial" w:hAnsi="Arial"/>
                <w:b/>
              </w:rPr>
              <w:t>Chichester. West Sussex PO19 1HD</w:t>
            </w:r>
          </w:p>
        </w:tc>
      </w:tr>
      <w:tr w:rsidR="009A7F73" w:rsidRPr="00964681" w14:paraId="24D4F321" w14:textId="77777777" w:rsidTr="009A7F73">
        <w:tc>
          <w:tcPr>
            <w:tcW w:w="3434" w:type="dxa"/>
          </w:tcPr>
          <w:p w14:paraId="10393D96" w14:textId="77777777" w:rsidR="009A7F73" w:rsidRPr="00964681" w:rsidRDefault="009A7F73" w:rsidP="009A7F73">
            <w:pPr>
              <w:rPr>
                <w:rFonts w:ascii="Arial" w:hAnsi="Arial"/>
                <w:sz w:val="16"/>
                <w:szCs w:val="16"/>
              </w:rPr>
            </w:pPr>
          </w:p>
          <w:p w14:paraId="7EFC7071" w14:textId="77777777" w:rsidR="009A7F73" w:rsidRPr="00964681" w:rsidRDefault="009A7F73" w:rsidP="009A7F73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Payee Account Name</w:t>
            </w:r>
          </w:p>
        </w:tc>
        <w:tc>
          <w:tcPr>
            <w:tcW w:w="6868" w:type="dxa"/>
            <w:gridSpan w:val="2"/>
          </w:tcPr>
          <w:p w14:paraId="35728DCC" w14:textId="77777777" w:rsidR="009A7F73" w:rsidRPr="00964681" w:rsidRDefault="009A7F73" w:rsidP="009A7F73">
            <w:pPr>
              <w:rPr>
                <w:rFonts w:ascii="Arial" w:hAnsi="Arial"/>
                <w:sz w:val="16"/>
                <w:szCs w:val="16"/>
              </w:rPr>
            </w:pPr>
          </w:p>
          <w:p w14:paraId="06B69092" w14:textId="77777777" w:rsidR="009A7F73" w:rsidRPr="00964681" w:rsidRDefault="00BE0151" w:rsidP="009A7F73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  </w:t>
            </w:r>
            <w:r w:rsidR="009A7F73" w:rsidRPr="00964681">
              <w:rPr>
                <w:rFonts w:ascii="Arial" w:hAnsi="Arial"/>
                <w:b/>
              </w:rPr>
              <w:t>Old Cicestrians</w:t>
            </w:r>
          </w:p>
        </w:tc>
      </w:tr>
      <w:tr w:rsidR="00243228" w:rsidRPr="00964681" w14:paraId="49E449E9" w14:textId="77777777" w:rsidTr="00D45171">
        <w:trPr>
          <w:trHeight w:val="382"/>
        </w:trPr>
        <w:tc>
          <w:tcPr>
            <w:tcW w:w="3434" w:type="dxa"/>
          </w:tcPr>
          <w:p w14:paraId="187FF469" w14:textId="77777777" w:rsidR="00243228" w:rsidRPr="00964681" w:rsidRDefault="00243228" w:rsidP="009A7F73">
            <w:pPr>
              <w:rPr>
                <w:rFonts w:ascii="Arial" w:hAnsi="Arial"/>
                <w:sz w:val="16"/>
                <w:szCs w:val="16"/>
              </w:rPr>
            </w:pPr>
          </w:p>
          <w:p w14:paraId="7FD01531" w14:textId="2AF3874E" w:rsidR="00D45171" w:rsidRPr="00964681" w:rsidRDefault="00243228" w:rsidP="009A7F73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Pay</w:t>
            </w:r>
            <w:r w:rsidR="00D45171" w:rsidRPr="00964681">
              <w:rPr>
                <w:rFonts w:ascii="Arial" w:hAnsi="Arial"/>
              </w:rPr>
              <w:t>ee Sort Code</w:t>
            </w:r>
          </w:p>
        </w:tc>
        <w:tc>
          <w:tcPr>
            <w:tcW w:w="1777" w:type="dxa"/>
          </w:tcPr>
          <w:p w14:paraId="02770E79" w14:textId="77777777" w:rsidR="00243228" w:rsidRPr="00964681" w:rsidRDefault="00243228" w:rsidP="009A7F73">
            <w:pPr>
              <w:rPr>
                <w:rFonts w:ascii="Arial" w:hAnsi="Arial"/>
                <w:b/>
                <w:sz w:val="16"/>
                <w:szCs w:val="16"/>
              </w:rPr>
            </w:pPr>
            <w:r w:rsidRPr="00964681">
              <w:rPr>
                <w:rFonts w:ascii="Arial" w:hAnsi="Arial"/>
                <w:b/>
                <w:sz w:val="16"/>
                <w:szCs w:val="16"/>
              </w:rPr>
              <w:t xml:space="preserve">    </w:t>
            </w:r>
          </w:p>
          <w:p w14:paraId="511B4E1C" w14:textId="7E8F2850" w:rsidR="00243228" w:rsidRPr="00964681" w:rsidRDefault="00D45171" w:rsidP="009A7F73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   </w:t>
            </w:r>
            <w:r w:rsidR="00243228" w:rsidRPr="00964681">
              <w:rPr>
                <w:rFonts w:ascii="Arial" w:hAnsi="Arial"/>
                <w:b/>
              </w:rPr>
              <w:t xml:space="preserve"> 40-17-1</w:t>
            </w:r>
            <w:r w:rsidR="007A0A3B" w:rsidRPr="00964681">
              <w:rPr>
                <w:rFonts w:ascii="Arial" w:hAnsi="Arial"/>
                <w:b/>
              </w:rPr>
              <w:t>6</w:t>
            </w:r>
          </w:p>
        </w:tc>
        <w:tc>
          <w:tcPr>
            <w:tcW w:w="5091" w:type="dxa"/>
          </w:tcPr>
          <w:p w14:paraId="24D24C4B" w14:textId="77777777" w:rsidR="00243228" w:rsidRPr="00964681" w:rsidRDefault="00243228" w:rsidP="009A7F73">
            <w:pPr>
              <w:rPr>
                <w:rFonts w:ascii="Arial" w:hAnsi="Arial"/>
                <w:b/>
                <w:sz w:val="16"/>
                <w:szCs w:val="16"/>
              </w:rPr>
            </w:pPr>
            <w:r w:rsidRPr="00964681">
              <w:rPr>
                <w:rFonts w:ascii="Arial" w:hAnsi="Arial"/>
                <w:b/>
              </w:rPr>
              <w:t xml:space="preserve">   </w:t>
            </w:r>
          </w:p>
          <w:p w14:paraId="1918077F" w14:textId="5B9A8BCF" w:rsidR="00243228" w:rsidRPr="00964681" w:rsidRDefault="00D45171" w:rsidP="009A7F73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</w:rPr>
              <w:t xml:space="preserve">   </w:t>
            </w:r>
            <w:r w:rsidR="00243228" w:rsidRPr="00964681">
              <w:rPr>
                <w:rFonts w:ascii="Arial" w:hAnsi="Arial"/>
              </w:rPr>
              <w:t>Payee Account Number</w:t>
            </w:r>
            <w:r w:rsidR="00243228" w:rsidRPr="00964681">
              <w:rPr>
                <w:rFonts w:ascii="Arial" w:hAnsi="Arial"/>
                <w:b/>
              </w:rPr>
              <w:t xml:space="preserve"> </w:t>
            </w:r>
            <w:r w:rsidRPr="00964681">
              <w:rPr>
                <w:rFonts w:ascii="Arial" w:hAnsi="Arial"/>
                <w:b/>
              </w:rPr>
              <w:t xml:space="preserve">  51613235</w:t>
            </w:r>
            <w:r w:rsidR="00243228" w:rsidRPr="00964681">
              <w:rPr>
                <w:rFonts w:ascii="Arial" w:hAnsi="Arial"/>
                <w:b/>
              </w:rPr>
              <w:t xml:space="preserve">   </w:t>
            </w:r>
          </w:p>
        </w:tc>
      </w:tr>
      <w:tr w:rsidR="0022445E" w:rsidRPr="00964681" w14:paraId="4B10C16C" w14:textId="77777777" w:rsidTr="00D45171">
        <w:tc>
          <w:tcPr>
            <w:tcW w:w="3434" w:type="dxa"/>
          </w:tcPr>
          <w:p w14:paraId="4F9F8460" w14:textId="77777777" w:rsidR="009A7F73" w:rsidRPr="00964681" w:rsidRDefault="009A7F73" w:rsidP="009A7F73">
            <w:pPr>
              <w:rPr>
                <w:rFonts w:ascii="Arial" w:hAnsi="Arial"/>
                <w:sz w:val="16"/>
                <w:szCs w:val="16"/>
              </w:rPr>
            </w:pPr>
          </w:p>
          <w:p w14:paraId="35A623E7" w14:textId="77777777" w:rsidR="0022445E" w:rsidRPr="00964681" w:rsidRDefault="009A7F73" w:rsidP="009A7F73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</w:t>
            </w:r>
            <w:r w:rsidR="00356DB9" w:rsidRPr="00964681">
              <w:rPr>
                <w:rFonts w:ascii="Arial" w:hAnsi="Arial"/>
              </w:rPr>
              <w:t>Payment Amount</w:t>
            </w:r>
          </w:p>
        </w:tc>
        <w:tc>
          <w:tcPr>
            <w:tcW w:w="1777" w:type="dxa"/>
          </w:tcPr>
          <w:p w14:paraId="41BC2444" w14:textId="77777777" w:rsidR="00BE0151" w:rsidRPr="00964681" w:rsidRDefault="00BE0151" w:rsidP="00BE0151">
            <w:pPr>
              <w:rPr>
                <w:rFonts w:ascii="Arial" w:hAnsi="Arial"/>
                <w:b/>
                <w:sz w:val="16"/>
                <w:szCs w:val="16"/>
              </w:rPr>
            </w:pPr>
          </w:p>
          <w:p w14:paraId="69C82C40" w14:textId="77777777" w:rsidR="00BE0151" w:rsidRPr="00964681" w:rsidRDefault="00BE0151" w:rsidP="00BE0151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  £5.00</w:t>
            </w:r>
          </w:p>
        </w:tc>
        <w:tc>
          <w:tcPr>
            <w:tcW w:w="5091" w:type="dxa"/>
          </w:tcPr>
          <w:p w14:paraId="3F569480" w14:textId="77777777" w:rsidR="0022445E" w:rsidRPr="00964681" w:rsidRDefault="0022445E" w:rsidP="0022445E">
            <w:pPr>
              <w:jc w:val="center"/>
              <w:rPr>
                <w:rFonts w:ascii="Arial" w:hAnsi="Arial"/>
                <w:sz w:val="16"/>
                <w:szCs w:val="16"/>
              </w:rPr>
            </w:pPr>
          </w:p>
          <w:p w14:paraId="778BD900" w14:textId="77777777" w:rsidR="00BE0151" w:rsidRPr="00964681" w:rsidRDefault="00BE0151" w:rsidP="00BE0151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</w:t>
            </w:r>
            <w:r w:rsidRPr="00964681">
              <w:rPr>
                <w:rFonts w:ascii="Arial" w:hAnsi="Arial"/>
                <w:b/>
                <w:noProof/>
              </w:rPr>
              <w:t>Amount</w:t>
            </w:r>
            <w:r w:rsidRPr="00964681">
              <w:rPr>
                <w:rFonts w:ascii="Arial" w:hAnsi="Arial"/>
                <w:b/>
              </w:rPr>
              <w:t xml:space="preserve"> in words – Five Pounds Only</w:t>
            </w:r>
          </w:p>
        </w:tc>
      </w:tr>
      <w:tr w:rsidR="009A7F73" w:rsidRPr="00964681" w14:paraId="3CB63487" w14:textId="77777777" w:rsidTr="009A7F73">
        <w:tc>
          <w:tcPr>
            <w:tcW w:w="3434" w:type="dxa"/>
          </w:tcPr>
          <w:p w14:paraId="5CD91FC7" w14:textId="77777777" w:rsidR="009A7F73" w:rsidRPr="00964681" w:rsidRDefault="009A7F73" w:rsidP="009A7F73">
            <w:pPr>
              <w:rPr>
                <w:rFonts w:ascii="Arial" w:hAnsi="Arial"/>
                <w:sz w:val="16"/>
                <w:szCs w:val="16"/>
              </w:rPr>
            </w:pPr>
          </w:p>
          <w:p w14:paraId="10A50371" w14:textId="77777777" w:rsidR="009A7F73" w:rsidRPr="00964681" w:rsidRDefault="009A7F73" w:rsidP="009A7F73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Frequency of Payment</w:t>
            </w:r>
          </w:p>
        </w:tc>
        <w:tc>
          <w:tcPr>
            <w:tcW w:w="6868" w:type="dxa"/>
            <w:gridSpan w:val="2"/>
          </w:tcPr>
          <w:p w14:paraId="2581B9FA" w14:textId="77777777" w:rsidR="009A7F73" w:rsidRPr="00964681" w:rsidRDefault="009A7F73" w:rsidP="00BE0151">
            <w:pPr>
              <w:rPr>
                <w:rFonts w:ascii="Arial" w:hAnsi="Arial"/>
                <w:b/>
                <w:sz w:val="16"/>
                <w:szCs w:val="16"/>
              </w:rPr>
            </w:pPr>
          </w:p>
          <w:p w14:paraId="7CC880EF" w14:textId="77777777" w:rsidR="00BE0151" w:rsidRPr="00964681" w:rsidRDefault="00BE0151" w:rsidP="00BE0151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  Annually on the 1</w:t>
            </w:r>
            <w:r w:rsidRPr="00964681">
              <w:rPr>
                <w:rFonts w:ascii="Arial" w:hAnsi="Arial"/>
                <w:b/>
                <w:vertAlign w:val="superscript"/>
              </w:rPr>
              <w:t>st</w:t>
            </w:r>
            <w:r w:rsidRPr="00964681">
              <w:rPr>
                <w:rFonts w:ascii="Arial" w:hAnsi="Arial"/>
                <w:b/>
              </w:rPr>
              <w:t xml:space="preserve"> November following the ‘Date of</w:t>
            </w:r>
          </w:p>
          <w:p w14:paraId="33075E37" w14:textId="77777777" w:rsidR="00BE0151" w:rsidRPr="00964681" w:rsidRDefault="00BE0151" w:rsidP="00BE0151">
            <w:pPr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</w:rPr>
              <w:t xml:space="preserve">   Initial Payment’ shown below and until further notice</w:t>
            </w:r>
          </w:p>
        </w:tc>
      </w:tr>
      <w:tr w:rsidR="009A7F73" w:rsidRPr="00964681" w14:paraId="03E69E9B" w14:textId="77777777" w:rsidTr="009A7F73">
        <w:tc>
          <w:tcPr>
            <w:tcW w:w="3434" w:type="dxa"/>
          </w:tcPr>
          <w:p w14:paraId="350A0300" w14:textId="77777777" w:rsidR="009A7F73" w:rsidRPr="00964681" w:rsidRDefault="009A7F73" w:rsidP="00BE0151">
            <w:pPr>
              <w:rPr>
                <w:rFonts w:ascii="Arial" w:hAnsi="Arial"/>
                <w:sz w:val="16"/>
                <w:szCs w:val="16"/>
              </w:rPr>
            </w:pPr>
          </w:p>
          <w:p w14:paraId="5C21D650" w14:textId="77777777" w:rsidR="009A7F73" w:rsidRPr="00964681" w:rsidRDefault="00BE0151" w:rsidP="00BE0151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</w:t>
            </w:r>
            <w:r w:rsidR="009A7F73" w:rsidRPr="00964681">
              <w:rPr>
                <w:rFonts w:ascii="Arial" w:hAnsi="Arial"/>
              </w:rPr>
              <w:t>Date of Initial Payment</w:t>
            </w:r>
          </w:p>
        </w:tc>
        <w:tc>
          <w:tcPr>
            <w:tcW w:w="6868" w:type="dxa"/>
            <w:gridSpan w:val="2"/>
          </w:tcPr>
          <w:p w14:paraId="1494220D" w14:textId="77777777" w:rsidR="00271F2F" w:rsidRPr="00964681" w:rsidRDefault="00271F2F" w:rsidP="00BE0151">
            <w:pPr>
              <w:rPr>
                <w:rFonts w:ascii="Arial" w:hAnsi="Arial"/>
                <w:sz w:val="16"/>
                <w:szCs w:val="16"/>
              </w:rPr>
            </w:pPr>
          </w:p>
          <w:p w14:paraId="2CAD0006" w14:textId="6D0B4603" w:rsidR="00BE0151" w:rsidRPr="00964681" w:rsidRDefault="00BE0151" w:rsidP="00BE0151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</w:rPr>
              <w:t>1</w:t>
            </w:r>
            <w:r w:rsidRPr="00964681">
              <w:rPr>
                <w:rFonts w:ascii="Arial" w:hAnsi="Arial"/>
                <w:vertAlign w:val="superscript"/>
              </w:rPr>
              <w:t>st</w:t>
            </w:r>
            <w:r w:rsidRPr="00964681">
              <w:rPr>
                <w:rFonts w:ascii="Arial" w:hAnsi="Arial"/>
              </w:rPr>
              <w:t xml:space="preserve"> November</w:t>
            </w:r>
            <w:r w:rsidRPr="00964681">
              <w:rPr>
                <w:rFonts w:ascii="Arial" w:hAnsi="Arial"/>
                <w:b/>
              </w:rPr>
              <w:t xml:space="preserve"> </w:t>
            </w:r>
            <w:r w:rsidR="00271F2F" w:rsidRPr="00964681">
              <w:rPr>
                <w:rFonts w:ascii="Arial" w:hAnsi="Arial"/>
                <w:b/>
                <w:color w:val="008000"/>
              </w:rPr>
              <w:t>________</w:t>
            </w:r>
            <w:r w:rsidR="00271F2F" w:rsidRPr="00964681">
              <w:rPr>
                <w:rFonts w:ascii="Arial" w:hAnsi="Arial"/>
                <w:b/>
              </w:rPr>
              <w:t xml:space="preserve"> </w:t>
            </w:r>
            <w:r w:rsidRPr="00964681">
              <w:rPr>
                <w:rFonts w:ascii="Arial" w:hAnsi="Arial"/>
                <w:color w:val="008000"/>
                <w:sz w:val="22"/>
                <w:szCs w:val="22"/>
              </w:rPr>
              <w:t>Please fill in year Standing</w:t>
            </w:r>
            <w:r w:rsidR="00271F2F" w:rsidRPr="00964681">
              <w:rPr>
                <w:rFonts w:ascii="Arial" w:hAnsi="Arial"/>
                <w:color w:val="008000"/>
                <w:sz w:val="22"/>
                <w:szCs w:val="22"/>
              </w:rPr>
              <w:t xml:space="preserve"> </w:t>
            </w:r>
            <w:r w:rsidRPr="00964681">
              <w:rPr>
                <w:rFonts w:ascii="Arial" w:hAnsi="Arial"/>
                <w:color w:val="008000"/>
                <w:sz w:val="22"/>
                <w:szCs w:val="22"/>
              </w:rPr>
              <w:t>Orde</w:t>
            </w:r>
            <w:r w:rsidR="00B22D44" w:rsidRPr="00964681">
              <w:rPr>
                <w:rFonts w:ascii="Arial" w:hAnsi="Arial"/>
                <w:color w:val="008000"/>
                <w:sz w:val="22"/>
                <w:szCs w:val="22"/>
              </w:rPr>
              <w:t xml:space="preserve">r </w:t>
            </w:r>
            <w:r w:rsidRPr="00964681">
              <w:rPr>
                <w:rFonts w:ascii="Arial" w:hAnsi="Arial"/>
                <w:color w:val="008000"/>
                <w:sz w:val="22"/>
                <w:szCs w:val="22"/>
              </w:rPr>
              <w:t>to start</w:t>
            </w:r>
            <w:r w:rsidRPr="00964681">
              <w:rPr>
                <w:rFonts w:ascii="Arial" w:hAnsi="Arial"/>
                <w:b/>
                <w:color w:val="008000"/>
              </w:rPr>
              <w:t xml:space="preserve"> </w:t>
            </w:r>
          </w:p>
        </w:tc>
      </w:tr>
      <w:tr w:rsidR="00CB30F5" w:rsidRPr="00964681" w14:paraId="7C6E7386" w14:textId="77777777" w:rsidTr="00BF13BE">
        <w:trPr>
          <w:trHeight w:val="514"/>
        </w:trPr>
        <w:tc>
          <w:tcPr>
            <w:tcW w:w="3434" w:type="dxa"/>
          </w:tcPr>
          <w:p w14:paraId="3452E866" w14:textId="77777777" w:rsidR="00CB30F5" w:rsidRPr="00964681" w:rsidRDefault="00CB30F5" w:rsidP="00BE0151">
            <w:pPr>
              <w:rPr>
                <w:rFonts w:ascii="Arial" w:hAnsi="Arial"/>
                <w:sz w:val="16"/>
                <w:szCs w:val="16"/>
              </w:rPr>
            </w:pPr>
          </w:p>
          <w:p w14:paraId="6BAA54B6" w14:textId="67FE1C30" w:rsidR="00CB30F5" w:rsidRPr="00964681" w:rsidRDefault="00CB30F5" w:rsidP="00BE0151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color w:val="008000"/>
              </w:rPr>
              <w:t xml:space="preserve">     </w:t>
            </w:r>
            <w:r w:rsidRPr="00964681">
              <w:rPr>
                <w:rFonts w:ascii="Arial" w:hAnsi="Arial"/>
                <w:b/>
                <w:color w:val="008000"/>
              </w:rPr>
              <w:t>Your signature</w:t>
            </w:r>
          </w:p>
          <w:p w14:paraId="1A8C3DCD" w14:textId="77777777" w:rsidR="00CB30F5" w:rsidRPr="00964681" w:rsidRDefault="00CB30F5" w:rsidP="00BE0151">
            <w:pPr>
              <w:rPr>
                <w:rFonts w:ascii="Arial" w:hAnsi="Arial"/>
                <w:sz w:val="16"/>
                <w:szCs w:val="16"/>
              </w:rPr>
            </w:pPr>
          </w:p>
          <w:p w14:paraId="0A8DE7A8" w14:textId="77777777" w:rsidR="00CB30F5" w:rsidRPr="00964681" w:rsidRDefault="00CB30F5" w:rsidP="00BE0151">
            <w:pPr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6868" w:type="dxa"/>
            <w:gridSpan w:val="2"/>
          </w:tcPr>
          <w:p w14:paraId="00FCC717" w14:textId="77777777" w:rsidR="00CB30F5" w:rsidRPr="00964681" w:rsidRDefault="00CB30F5" w:rsidP="0022445E">
            <w:pPr>
              <w:jc w:val="center"/>
              <w:rPr>
                <w:rFonts w:ascii="Arial" w:hAnsi="Arial"/>
              </w:rPr>
            </w:pPr>
          </w:p>
        </w:tc>
      </w:tr>
      <w:tr w:rsidR="009A7F73" w:rsidRPr="00964681" w14:paraId="15E1DF5C" w14:textId="77777777" w:rsidTr="009A7F73">
        <w:tc>
          <w:tcPr>
            <w:tcW w:w="3434" w:type="dxa"/>
          </w:tcPr>
          <w:p w14:paraId="415F4B2B" w14:textId="77777777" w:rsidR="00BE0151" w:rsidRPr="00964681" w:rsidRDefault="00BE0151" w:rsidP="00BE0151">
            <w:pPr>
              <w:rPr>
                <w:rFonts w:ascii="Arial" w:hAnsi="Arial"/>
                <w:sz w:val="16"/>
                <w:szCs w:val="16"/>
              </w:rPr>
            </w:pPr>
          </w:p>
          <w:p w14:paraId="7FD3868F" w14:textId="77777777" w:rsidR="009A7F73" w:rsidRPr="00964681" w:rsidRDefault="00BE0151" w:rsidP="00BE0151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</w:t>
            </w:r>
            <w:r w:rsidR="009A7F73" w:rsidRPr="00964681">
              <w:rPr>
                <w:rFonts w:ascii="Arial" w:hAnsi="Arial"/>
              </w:rPr>
              <w:t>Treasurer’s Reference</w:t>
            </w:r>
          </w:p>
        </w:tc>
        <w:tc>
          <w:tcPr>
            <w:tcW w:w="6868" w:type="dxa"/>
            <w:gridSpan w:val="2"/>
          </w:tcPr>
          <w:p w14:paraId="3DEF3E54" w14:textId="77777777" w:rsidR="00523E60" w:rsidRPr="00964681" w:rsidRDefault="00523E60" w:rsidP="00523E60">
            <w:pPr>
              <w:rPr>
                <w:rFonts w:ascii="Arial" w:hAnsi="Arial"/>
                <w:sz w:val="16"/>
                <w:szCs w:val="16"/>
              </w:rPr>
            </w:pPr>
          </w:p>
          <w:p w14:paraId="70DE2943" w14:textId="3B0C2FF5" w:rsidR="00523E60" w:rsidRPr="00964681" w:rsidRDefault="00523E60" w:rsidP="00523E60">
            <w:pPr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CH</w:t>
            </w:r>
          </w:p>
        </w:tc>
      </w:tr>
    </w:tbl>
    <w:p w14:paraId="456F4C7E" w14:textId="77777777" w:rsidR="00CB30F5" w:rsidRPr="00964681" w:rsidRDefault="00CB30F5" w:rsidP="0022445E">
      <w:pPr>
        <w:jc w:val="center"/>
        <w:rPr>
          <w:rFonts w:ascii="Arial" w:hAnsi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9"/>
        <w:gridCol w:w="7727"/>
      </w:tblGrid>
      <w:tr w:rsidR="00356DB9" w:rsidRPr="00964681" w14:paraId="0FA064AE" w14:textId="77777777" w:rsidTr="00B22D44">
        <w:trPr>
          <w:trHeight w:val="466"/>
        </w:trPr>
        <w:tc>
          <w:tcPr>
            <w:tcW w:w="10302" w:type="dxa"/>
            <w:gridSpan w:val="2"/>
          </w:tcPr>
          <w:p w14:paraId="3661C780" w14:textId="77777777" w:rsidR="00B22D44" w:rsidRPr="00964681" w:rsidRDefault="00B22D44" w:rsidP="0022445E">
            <w:pPr>
              <w:jc w:val="center"/>
              <w:rPr>
                <w:rFonts w:ascii="Arial" w:hAnsi="Arial"/>
                <w:b/>
                <w:sz w:val="8"/>
                <w:szCs w:val="8"/>
              </w:rPr>
            </w:pPr>
          </w:p>
          <w:p w14:paraId="602F3F68" w14:textId="34D0E930" w:rsidR="00356DB9" w:rsidRPr="00964681" w:rsidRDefault="008C6FDB" w:rsidP="0022445E">
            <w:pPr>
              <w:jc w:val="center"/>
              <w:rPr>
                <w:rFonts w:ascii="Arial" w:hAnsi="Arial"/>
                <w:b/>
              </w:rPr>
            </w:pPr>
            <w:r w:rsidRPr="00964681">
              <w:rPr>
                <w:rFonts w:ascii="Arial" w:hAnsi="Arial"/>
                <w:b/>
                <w:sz w:val="22"/>
              </w:rPr>
              <w:t xml:space="preserve">Your </w:t>
            </w:r>
            <w:r w:rsidR="00356DB9" w:rsidRPr="00964681">
              <w:rPr>
                <w:rFonts w:ascii="Arial" w:hAnsi="Arial"/>
                <w:b/>
                <w:sz w:val="22"/>
              </w:rPr>
              <w:t>Member Details</w:t>
            </w:r>
          </w:p>
        </w:tc>
      </w:tr>
      <w:tr w:rsidR="00B22D44" w:rsidRPr="00964681" w14:paraId="2C407B70" w14:textId="77777777" w:rsidTr="00CE6589">
        <w:trPr>
          <w:trHeight w:val="515"/>
        </w:trPr>
        <w:tc>
          <w:tcPr>
            <w:tcW w:w="2376" w:type="dxa"/>
          </w:tcPr>
          <w:p w14:paraId="17433045" w14:textId="77777777" w:rsidR="00B22D44" w:rsidRPr="00964681" w:rsidRDefault="00B22D44" w:rsidP="00B22D44">
            <w:pPr>
              <w:rPr>
                <w:rFonts w:ascii="Arial" w:hAnsi="Arial"/>
                <w:b/>
                <w:color w:val="008000"/>
                <w:sz w:val="12"/>
                <w:szCs w:val="12"/>
              </w:rPr>
            </w:pPr>
            <w:r w:rsidRPr="00964681">
              <w:rPr>
                <w:rFonts w:ascii="Arial" w:hAnsi="Arial"/>
                <w:b/>
                <w:color w:val="008000"/>
              </w:rPr>
              <w:t xml:space="preserve">      </w:t>
            </w:r>
          </w:p>
          <w:p w14:paraId="21D94FA2" w14:textId="4E93FBF9" w:rsidR="0022445E" w:rsidRPr="00964681" w:rsidRDefault="008C6FDB" w:rsidP="00B22D44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 xml:space="preserve">     </w:t>
            </w:r>
            <w:r w:rsidR="00243228" w:rsidRPr="00964681">
              <w:rPr>
                <w:rFonts w:ascii="Arial" w:hAnsi="Arial"/>
                <w:b/>
                <w:color w:val="008000"/>
              </w:rPr>
              <w:t xml:space="preserve">Your </w:t>
            </w:r>
            <w:r w:rsidR="00356DB9" w:rsidRPr="00964681">
              <w:rPr>
                <w:rFonts w:ascii="Arial" w:hAnsi="Arial"/>
                <w:b/>
                <w:color w:val="008000"/>
              </w:rPr>
              <w:t>Name</w:t>
            </w:r>
            <w:r w:rsidR="00243228" w:rsidRPr="00964681">
              <w:rPr>
                <w:rFonts w:ascii="Arial" w:hAnsi="Arial"/>
                <w:b/>
                <w:color w:val="008000"/>
              </w:rPr>
              <w:t xml:space="preserve"> </w:t>
            </w:r>
          </w:p>
          <w:p w14:paraId="079F7E5E" w14:textId="77777777" w:rsidR="003B2A45" w:rsidRPr="00964681" w:rsidRDefault="003B2A45" w:rsidP="00B22D44">
            <w:pPr>
              <w:rPr>
                <w:rFonts w:ascii="Arial" w:hAnsi="Arial"/>
                <w:b/>
                <w:color w:val="008000"/>
                <w:sz w:val="12"/>
                <w:szCs w:val="12"/>
              </w:rPr>
            </w:pPr>
          </w:p>
        </w:tc>
        <w:tc>
          <w:tcPr>
            <w:tcW w:w="7926" w:type="dxa"/>
          </w:tcPr>
          <w:p w14:paraId="0CBF9193" w14:textId="7D9B9C88" w:rsidR="0022445E" w:rsidRPr="00964681" w:rsidRDefault="00243228" w:rsidP="00243228">
            <w:pPr>
              <w:jc w:val="right"/>
              <w:rPr>
                <w:rFonts w:ascii="Arial" w:hAnsi="Arial"/>
              </w:rPr>
            </w:pPr>
            <w:r w:rsidRPr="00964681">
              <w:rPr>
                <w:rFonts w:ascii="Arial" w:hAnsi="Arial"/>
              </w:rPr>
              <w:t xml:space="preserve">          </w:t>
            </w:r>
          </w:p>
        </w:tc>
      </w:tr>
      <w:tr w:rsidR="00B22D44" w:rsidRPr="00964681" w14:paraId="00D74F6D" w14:textId="77777777" w:rsidTr="004D3630">
        <w:tc>
          <w:tcPr>
            <w:tcW w:w="2376" w:type="dxa"/>
          </w:tcPr>
          <w:p w14:paraId="5EACAF98" w14:textId="46D02155" w:rsidR="003B2A45" w:rsidRPr="00964681" w:rsidRDefault="00B22D44" w:rsidP="00B22D44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 xml:space="preserve">     </w:t>
            </w:r>
          </w:p>
          <w:p w14:paraId="74C02EFF" w14:textId="1DFE67EB" w:rsidR="0022445E" w:rsidRPr="00964681" w:rsidRDefault="00BC6419" w:rsidP="00B22D44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 xml:space="preserve">      </w:t>
            </w:r>
            <w:r w:rsidR="00356DB9" w:rsidRPr="00964681">
              <w:rPr>
                <w:rFonts w:ascii="Arial" w:hAnsi="Arial"/>
                <w:b/>
                <w:color w:val="008000"/>
              </w:rPr>
              <w:t>Address</w:t>
            </w:r>
          </w:p>
          <w:p w14:paraId="146A2BEC" w14:textId="77777777" w:rsidR="0066563A" w:rsidRPr="00964681" w:rsidRDefault="0066563A" w:rsidP="00B22D44">
            <w:pPr>
              <w:rPr>
                <w:rFonts w:ascii="Arial" w:hAnsi="Arial"/>
                <w:b/>
                <w:color w:val="008000"/>
              </w:rPr>
            </w:pPr>
          </w:p>
          <w:p w14:paraId="715037C5" w14:textId="77777777" w:rsidR="00B22D44" w:rsidRPr="00964681" w:rsidRDefault="00B22D44" w:rsidP="00B22D44">
            <w:pPr>
              <w:rPr>
                <w:rFonts w:ascii="Arial" w:hAnsi="Arial"/>
                <w:b/>
                <w:color w:val="008000"/>
              </w:rPr>
            </w:pPr>
          </w:p>
        </w:tc>
        <w:tc>
          <w:tcPr>
            <w:tcW w:w="7926" w:type="dxa"/>
          </w:tcPr>
          <w:p w14:paraId="2D7872C2" w14:textId="77777777" w:rsidR="0022445E" w:rsidRPr="00964681" w:rsidRDefault="0022445E" w:rsidP="0022445E">
            <w:pPr>
              <w:jc w:val="center"/>
              <w:rPr>
                <w:rFonts w:ascii="Arial" w:hAnsi="Arial"/>
              </w:rPr>
            </w:pPr>
          </w:p>
        </w:tc>
      </w:tr>
      <w:tr w:rsidR="00B22D44" w:rsidRPr="00964681" w14:paraId="677D97DF" w14:textId="77777777" w:rsidTr="00CE6589">
        <w:trPr>
          <w:trHeight w:val="534"/>
        </w:trPr>
        <w:tc>
          <w:tcPr>
            <w:tcW w:w="2376" w:type="dxa"/>
          </w:tcPr>
          <w:p w14:paraId="5F0EBEFE" w14:textId="0921E80D" w:rsidR="00B22D44" w:rsidRPr="00964681" w:rsidRDefault="00B22D44" w:rsidP="00B22D44">
            <w:pPr>
              <w:rPr>
                <w:rFonts w:ascii="Arial" w:hAnsi="Arial"/>
                <w:b/>
                <w:color w:val="008000"/>
                <w:sz w:val="16"/>
                <w:szCs w:val="16"/>
              </w:rPr>
            </w:pPr>
          </w:p>
          <w:p w14:paraId="57276BFE" w14:textId="67230D8B" w:rsidR="00B22D44" w:rsidRPr="00964681" w:rsidRDefault="00D45171" w:rsidP="004D3630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 xml:space="preserve">      E-mail Address</w:t>
            </w:r>
          </w:p>
        </w:tc>
        <w:tc>
          <w:tcPr>
            <w:tcW w:w="7926" w:type="dxa"/>
          </w:tcPr>
          <w:p w14:paraId="1E66C418" w14:textId="77777777" w:rsidR="00D45171" w:rsidRPr="00964681" w:rsidRDefault="00D45171" w:rsidP="0022445E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4D3630" w:rsidRPr="00964681" w14:paraId="41F4707A" w14:textId="77777777" w:rsidTr="00CE6589">
        <w:trPr>
          <w:trHeight w:val="570"/>
        </w:trPr>
        <w:tc>
          <w:tcPr>
            <w:tcW w:w="2376" w:type="dxa"/>
          </w:tcPr>
          <w:p w14:paraId="7893BDE8" w14:textId="77777777" w:rsidR="004D3630" w:rsidRPr="00964681" w:rsidRDefault="004D3630" w:rsidP="00B22D44">
            <w:pPr>
              <w:rPr>
                <w:rFonts w:ascii="Arial" w:hAnsi="Arial"/>
                <w:b/>
                <w:color w:val="008000"/>
                <w:sz w:val="16"/>
                <w:szCs w:val="16"/>
              </w:rPr>
            </w:pPr>
          </w:p>
          <w:p w14:paraId="5E5A5615" w14:textId="4C658621" w:rsidR="004D3630" w:rsidRPr="00964681" w:rsidRDefault="004D3630" w:rsidP="00B22D44">
            <w:pPr>
              <w:rPr>
                <w:rFonts w:ascii="Arial" w:hAnsi="Arial"/>
                <w:b/>
                <w:color w:val="008000"/>
              </w:rPr>
            </w:pPr>
            <w:r w:rsidRPr="00964681">
              <w:rPr>
                <w:rFonts w:ascii="Arial" w:hAnsi="Arial"/>
                <w:b/>
                <w:color w:val="008000"/>
              </w:rPr>
              <w:t xml:space="preserve">      </w:t>
            </w:r>
            <w:r w:rsidR="00BF13BE" w:rsidRPr="00964681">
              <w:rPr>
                <w:rFonts w:ascii="Arial" w:hAnsi="Arial"/>
                <w:b/>
                <w:color w:val="008000"/>
              </w:rPr>
              <w:t>Telep</w:t>
            </w:r>
            <w:r w:rsidRPr="00964681">
              <w:rPr>
                <w:rFonts w:ascii="Arial" w:hAnsi="Arial"/>
                <w:b/>
                <w:color w:val="008000"/>
              </w:rPr>
              <w:t xml:space="preserve">hone </w:t>
            </w:r>
          </w:p>
        </w:tc>
        <w:tc>
          <w:tcPr>
            <w:tcW w:w="7926" w:type="dxa"/>
          </w:tcPr>
          <w:p w14:paraId="4AA54928" w14:textId="77777777" w:rsidR="00243228" w:rsidRPr="00964681" w:rsidRDefault="00243228" w:rsidP="0022445E">
            <w:pPr>
              <w:jc w:val="center"/>
              <w:rPr>
                <w:rFonts w:ascii="Arial" w:hAnsi="Arial"/>
              </w:rPr>
            </w:pPr>
          </w:p>
        </w:tc>
      </w:tr>
      <w:tr w:rsidR="00243228" w:rsidRPr="00964681" w14:paraId="085E4B9F" w14:textId="77777777" w:rsidTr="00CE6589">
        <w:trPr>
          <w:trHeight w:val="408"/>
        </w:trPr>
        <w:tc>
          <w:tcPr>
            <w:tcW w:w="2376" w:type="dxa"/>
          </w:tcPr>
          <w:p w14:paraId="39235804" w14:textId="77777777" w:rsidR="00CE6589" w:rsidRPr="00964681" w:rsidRDefault="00CE6589" w:rsidP="00B22D44">
            <w:pPr>
              <w:rPr>
                <w:rFonts w:ascii="Arial" w:hAnsi="Arial"/>
                <w:b/>
                <w:color w:val="008000"/>
                <w:sz w:val="16"/>
                <w:szCs w:val="16"/>
              </w:rPr>
            </w:pPr>
          </w:p>
          <w:p w14:paraId="3C6F49AC" w14:textId="77777777" w:rsidR="00243228" w:rsidRPr="00964681" w:rsidRDefault="00CE6589" w:rsidP="00B22D44">
            <w:pPr>
              <w:rPr>
                <w:rFonts w:ascii="Arial" w:hAnsi="Arial"/>
                <w:b/>
                <w:color w:val="008000"/>
                <w:sz w:val="16"/>
                <w:szCs w:val="16"/>
              </w:rPr>
            </w:pPr>
            <w:r w:rsidRPr="00964681">
              <w:rPr>
                <w:rFonts w:ascii="Arial" w:hAnsi="Arial"/>
                <w:b/>
                <w:color w:val="008000"/>
              </w:rPr>
              <w:t>Years at CHSB</w:t>
            </w:r>
          </w:p>
          <w:p w14:paraId="20DAD008" w14:textId="1EE5E70C" w:rsidR="0066563A" w:rsidRPr="00964681" w:rsidRDefault="0066563A" w:rsidP="00B22D44">
            <w:pPr>
              <w:rPr>
                <w:rFonts w:ascii="Arial" w:hAnsi="Arial"/>
                <w:b/>
                <w:color w:val="008000"/>
                <w:sz w:val="16"/>
                <w:szCs w:val="16"/>
              </w:rPr>
            </w:pPr>
          </w:p>
        </w:tc>
        <w:tc>
          <w:tcPr>
            <w:tcW w:w="7926" w:type="dxa"/>
          </w:tcPr>
          <w:p w14:paraId="1BF459B0" w14:textId="77777777" w:rsidR="00CE6589" w:rsidRPr="00964681" w:rsidRDefault="00CE6589" w:rsidP="00CE6589">
            <w:pPr>
              <w:rPr>
                <w:rFonts w:ascii="Arial" w:hAnsi="Arial"/>
                <w:color w:val="008000"/>
                <w:sz w:val="16"/>
                <w:szCs w:val="16"/>
              </w:rPr>
            </w:pPr>
          </w:p>
          <w:p w14:paraId="056B81C6" w14:textId="03C90E47" w:rsidR="00243228" w:rsidRPr="00964681" w:rsidRDefault="00CE6589" w:rsidP="00CE6589">
            <w:pPr>
              <w:rPr>
                <w:rFonts w:ascii="Arial" w:hAnsi="Arial"/>
                <w:color w:val="008000"/>
              </w:rPr>
            </w:pPr>
            <w:r w:rsidRPr="00964681">
              <w:rPr>
                <w:rFonts w:ascii="Arial" w:hAnsi="Arial"/>
                <w:color w:val="008000"/>
              </w:rPr>
              <w:t>From:                               To:</w:t>
            </w:r>
          </w:p>
        </w:tc>
      </w:tr>
    </w:tbl>
    <w:p w14:paraId="583826F8" w14:textId="77777777" w:rsidR="0022445E" w:rsidRPr="00964681" w:rsidRDefault="00BE0151" w:rsidP="0022445E">
      <w:pPr>
        <w:jc w:val="center"/>
        <w:rPr>
          <w:sz w:val="16"/>
          <w:szCs w:val="16"/>
        </w:rPr>
      </w:pPr>
      <w:r w:rsidRPr="00964681">
        <w:rPr>
          <w:sz w:val="16"/>
          <w:szCs w:val="16"/>
        </w:rPr>
        <w:t xml:space="preserve">    </w:t>
      </w:r>
    </w:p>
    <w:p w14:paraId="3DAF2304" w14:textId="77777777" w:rsidR="00DE2B20" w:rsidRPr="00964681" w:rsidRDefault="00356DB9" w:rsidP="00356DB9">
      <w:pPr>
        <w:rPr>
          <w:rFonts w:ascii="Arial" w:hAnsi="Arial"/>
          <w:b/>
        </w:rPr>
      </w:pPr>
      <w:r w:rsidRPr="00964681">
        <w:rPr>
          <w:rFonts w:ascii="Arial" w:hAnsi="Arial"/>
          <w:b/>
        </w:rPr>
        <w:t xml:space="preserve">Please complete and forward </w:t>
      </w:r>
      <w:r w:rsidRPr="00964681">
        <w:rPr>
          <w:rFonts w:ascii="Arial" w:hAnsi="Arial"/>
          <w:b/>
          <w:noProof/>
        </w:rPr>
        <w:t>to:</w:t>
      </w:r>
      <w:r w:rsidRPr="00964681">
        <w:rPr>
          <w:rFonts w:ascii="Arial" w:hAnsi="Arial"/>
          <w:b/>
        </w:rPr>
        <w:t xml:space="preserve"> </w:t>
      </w:r>
      <w:r w:rsidR="00CE6589" w:rsidRPr="00964681">
        <w:rPr>
          <w:rFonts w:ascii="Arial" w:hAnsi="Arial"/>
          <w:b/>
        </w:rPr>
        <w:t xml:space="preserve">Jonathan </w:t>
      </w:r>
      <w:r w:rsidR="00DE2B20" w:rsidRPr="00964681">
        <w:rPr>
          <w:rFonts w:ascii="Arial" w:hAnsi="Arial"/>
          <w:b/>
        </w:rPr>
        <w:t>Harry, Membership Secretary</w:t>
      </w:r>
      <w:r w:rsidR="009A7F73" w:rsidRPr="00964681">
        <w:rPr>
          <w:rFonts w:ascii="Arial" w:hAnsi="Arial"/>
          <w:b/>
        </w:rPr>
        <w:t>,</w:t>
      </w:r>
    </w:p>
    <w:p w14:paraId="7D3BD394" w14:textId="4688CF5E" w:rsidR="00BC6419" w:rsidRPr="00964681" w:rsidRDefault="009A7F73" w:rsidP="00356DB9">
      <w:pPr>
        <w:rPr>
          <w:rFonts w:ascii="Arial" w:hAnsi="Arial"/>
          <w:b/>
        </w:rPr>
      </w:pPr>
      <w:r w:rsidRPr="00964681">
        <w:rPr>
          <w:rFonts w:ascii="Arial" w:hAnsi="Arial"/>
          <w:b/>
        </w:rPr>
        <w:t>Old</w:t>
      </w:r>
      <w:r w:rsidR="00DE2B20" w:rsidRPr="00964681">
        <w:rPr>
          <w:rFonts w:ascii="Arial" w:hAnsi="Arial"/>
          <w:b/>
        </w:rPr>
        <w:t xml:space="preserve"> Cicestrians, 17 Brandy Hole Lane,</w:t>
      </w:r>
      <w:r w:rsidRPr="00964681">
        <w:rPr>
          <w:rFonts w:ascii="Arial" w:hAnsi="Arial"/>
          <w:b/>
        </w:rPr>
        <w:t xml:space="preserve"> Chichest</w:t>
      </w:r>
      <w:r w:rsidR="00DE2B20" w:rsidRPr="00964681">
        <w:rPr>
          <w:rFonts w:ascii="Arial" w:hAnsi="Arial"/>
          <w:b/>
        </w:rPr>
        <w:t>er. West Sussex. PO19 5RL</w:t>
      </w:r>
    </w:p>
    <w:p w14:paraId="7B30CCA6" w14:textId="77777777" w:rsidR="00BC6419" w:rsidRPr="00964681" w:rsidRDefault="00BC6419" w:rsidP="00356DB9">
      <w:pPr>
        <w:rPr>
          <w:rFonts w:ascii="Arial" w:hAnsi="Arial"/>
          <w:b/>
          <w:color w:val="FF0000"/>
          <w:sz w:val="20"/>
          <w:szCs w:val="20"/>
        </w:rPr>
      </w:pPr>
      <w:r w:rsidRPr="00964681">
        <w:rPr>
          <w:rFonts w:ascii="Arial" w:hAnsi="Arial"/>
          <w:b/>
          <w:color w:val="FF0000"/>
          <w:sz w:val="20"/>
          <w:szCs w:val="20"/>
        </w:rPr>
        <w:t>Many thanks to you for supporting the Old Cicestrians, please encourage other former students to join!</w:t>
      </w:r>
    </w:p>
    <w:p w14:paraId="2050643A" w14:textId="301B22B8" w:rsidR="003355BB" w:rsidRPr="00964681" w:rsidRDefault="003355BB" w:rsidP="00356DB9">
      <w:pPr>
        <w:rPr>
          <w:rFonts w:ascii="Arial" w:hAnsi="Arial"/>
          <w:b/>
          <w:color w:val="FF0000"/>
          <w:sz w:val="20"/>
          <w:szCs w:val="20"/>
        </w:rPr>
      </w:pPr>
      <w:r w:rsidRPr="00964681">
        <w:rPr>
          <w:rFonts w:ascii="Arial" w:hAnsi="Arial"/>
          <w:b/>
          <w:color w:val="FF0000"/>
          <w:sz w:val="20"/>
          <w:szCs w:val="20"/>
        </w:rPr>
        <w:t xml:space="preserve">Please check out our website </w:t>
      </w:r>
      <w:r w:rsidRPr="00964681">
        <w:rPr>
          <w:rFonts w:ascii="Arial" w:hAnsi="Arial"/>
          <w:b/>
          <w:noProof/>
          <w:color w:val="FF0000"/>
          <w:sz w:val="20"/>
          <w:szCs w:val="20"/>
        </w:rPr>
        <w:t>at:</w:t>
      </w:r>
      <w:r w:rsidRPr="00964681">
        <w:rPr>
          <w:rFonts w:ascii="Arial" w:hAnsi="Arial"/>
          <w:b/>
          <w:color w:val="FF0000"/>
          <w:sz w:val="20"/>
          <w:szCs w:val="20"/>
        </w:rPr>
        <w:t xml:space="preserve"> </w:t>
      </w:r>
      <w:r w:rsidR="0052188B" w:rsidRPr="00964681">
        <w:rPr>
          <w:rFonts w:ascii="Arial" w:hAnsi="Arial"/>
          <w:b/>
          <w:color w:val="FF0000"/>
          <w:sz w:val="20"/>
          <w:szCs w:val="20"/>
        </w:rPr>
        <w:t>oldcicestrians.co.uk</w:t>
      </w:r>
    </w:p>
    <w:sectPr w:rsidR="003355BB" w:rsidRPr="00964681" w:rsidSect="003B2A45">
      <w:pgSz w:w="11900" w:h="16840"/>
      <w:pgMar w:top="284" w:right="907" w:bottom="567" w:left="90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tjQ1NDUxNTc1MDNX0lEKTi0uzszPAykwrAUAYCDO1CwAAAA="/>
  </w:docVars>
  <w:rsids>
    <w:rsidRoot w:val="0022445E"/>
    <w:rsid w:val="0022445E"/>
    <w:rsid w:val="00243228"/>
    <w:rsid w:val="00271F2F"/>
    <w:rsid w:val="003355BB"/>
    <w:rsid w:val="00356DB9"/>
    <w:rsid w:val="003B2A45"/>
    <w:rsid w:val="004D3630"/>
    <w:rsid w:val="0052188B"/>
    <w:rsid w:val="00523E60"/>
    <w:rsid w:val="0066563A"/>
    <w:rsid w:val="00762AD3"/>
    <w:rsid w:val="007A0A3B"/>
    <w:rsid w:val="007C4E1A"/>
    <w:rsid w:val="00891886"/>
    <w:rsid w:val="008C6FDB"/>
    <w:rsid w:val="00964681"/>
    <w:rsid w:val="009A7F73"/>
    <w:rsid w:val="00B22D44"/>
    <w:rsid w:val="00BC6419"/>
    <w:rsid w:val="00BE0151"/>
    <w:rsid w:val="00BF13BE"/>
    <w:rsid w:val="00BF24CC"/>
    <w:rsid w:val="00C07DD7"/>
    <w:rsid w:val="00CB30F5"/>
    <w:rsid w:val="00CE6589"/>
    <w:rsid w:val="00D45171"/>
    <w:rsid w:val="00D61E03"/>
    <w:rsid w:val="00DE2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E6F1CF"/>
  <w14:defaultImageDpi w14:val="330"/>
  <w15:docId w15:val="{5F06003E-4721-4113-8607-CC12CBF66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4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A24D30-1630-4A6B-8FC7-941749AA5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ild</dc:creator>
  <cp:keywords/>
  <dc:description/>
  <cp:lastModifiedBy>Richard Dudley Wood-Kneller</cp:lastModifiedBy>
  <cp:revision>3</cp:revision>
  <cp:lastPrinted>2018-12-05T17:45:00Z</cp:lastPrinted>
  <dcterms:created xsi:type="dcterms:W3CDTF">2019-02-12T10:09:00Z</dcterms:created>
  <dcterms:modified xsi:type="dcterms:W3CDTF">2019-02-12T10:11:00Z</dcterms:modified>
</cp:coreProperties>
</file>